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05D1E" w14:textId="06AACECF" w:rsidR="002767B3" w:rsidRPr="001C7C22" w:rsidRDefault="00B234C7">
      <w:pPr>
        <w:rPr>
          <w:rFonts w:ascii="Arial Narrow" w:hAnsi="Arial Narrow"/>
          <w:b/>
          <w:sz w:val="24"/>
          <w:szCs w:val="24"/>
        </w:rPr>
      </w:pPr>
      <w:r w:rsidRPr="001C7C22">
        <w:rPr>
          <w:rFonts w:ascii="Arial Narrow" w:hAnsi="Arial Narrow"/>
          <w:b/>
          <w:sz w:val="24"/>
          <w:szCs w:val="24"/>
        </w:rPr>
        <w:t xml:space="preserve">NAME:  </w:t>
      </w:r>
    </w:p>
    <w:p w14:paraId="3E5D7369" w14:textId="65ED2536" w:rsidR="00ED641B" w:rsidRPr="001C7C22" w:rsidRDefault="00ED641B">
      <w:pPr>
        <w:rPr>
          <w:rFonts w:ascii="Arial Narrow" w:hAnsi="Arial Narrow"/>
          <w:b/>
          <w:bCs/>
          <w:sz w:val="24"/>
          <w:szCs w:val="24"/>
        </w:rPr>
      </w:pPr>
      <w:r w:rsidRPr="001C7C22">
        <w:rPr>
          <w:rFonts w:ascii="Arial Narrow" w:hAnsi="Arial Narrow"/>
          <w:b/>
          <w:bCs/>
          <w:sz w:val="24"/>
          <w:szCs w:val="24"/>
        </w:rPr>
        <w:t>SOCIAL SERVICE EXPERIENCE</w:t>
      </w:r>
      <w:r w:rsidR="00B234C7" w:rsidRPr="001C7C22">
        <w:rPr>
          <w:rFonts w:ascii="Arial Narrow" w:hAnsi="Arial Narrow"/>
          <w:b/>
          <w:bCs/>
          <w:sz w:val="24"/>
          <w:szCs w:val="24"/>
        </w:rPr>
        <w:t xml:space="preserve"> TABLE</w:t>
      </w:r>
    </w:p>
    <w:p w14:paraId="52CDEA4E" w14:textId="17531A55" w:rsidR="00B234C7" w:rsidRPr="001C7C22" w:rsidRDefault="00ED641B" w:rsidP="00ED641B">
      <w:pPr>
        <w:shd w:val="clear" w:color="auto" w:fill="FFFFFF"/>
        <w:spacing w:after="0" w:line="240" w:lineRule="auto"/>
        <w:rPr>
          <w:rFonts w:ascii="Arial Narrow" w:hAnsi="Arial Narrow"/>
          <w:sz w:val="24"/>
          <w:szCs w:val="24"/>
        </w:rPr>
      </w:pPr>
      <w:r w:rsidRPr="001C7C22">
        <w:rPr>
          <w:rFonts w:ascii="Arial Narrow" w:hAnsi="Arial Narrow"/>
          <w:sz w:val="24"/>
          <w:szCs w:val="24"/>
        </w:rPr>
        <w:t xml:space="preserve">We are interested in relevant </w:t>
      </w:r>
      <w:r w:rsidRPr="001C7C22">
        <w:rPr>
          <w:rFonts w:ascii="Arial Narrow" w:hAnsi="Arial Narrow"/>
          <w:sz w:val="24"/>
          <w:szCs w:val="24"/>
          <w:u w:val="single"/>
        </w:rPr>
        <w:t>social service</w:t>
      </w:r>
      <w:r w:rsidR="00B234C7" w:rsidRPr="001C7C22">
        <w:rPr>
          <w:rFonts w:ascii="Arial Narrow" w:hAnsi="Arial Narrow"/>
          <w:sz w:val="24"/>
          <w:szCs w:val="24"/>
          <w:u w:val="single"/>
        </w:rPr>
        <w:t xml:space="preserve">, community engagement, advocacy, or volunteer/work </w:t>
      </w:r>
      <w:r w:rsidRPr="001C7C22">
        <w:rPr>
          <w:rFonts w:ascii="Arial Narrow" w:hAnsi="Arial Narrow"/>
          <w:sz w:val="24"/>
          <w:szCs w:val="24"/>
          <w:u w:val="single"/>
        </w:rPr>
        <w:t>experiences</w:t>
      </w:r>
      <w:r w:rsidRPr="001C7C22">
        <w:rPr>
          <w:rFonts w:ascii="Arial Narrow" w:hAnsi="Arial Narrow"/>
          <w:sz w:val="24"/>
          <w:szCs w:val="24"/>
        </w:rPr>
        <w:t xml:space="preserve"> that have informed your decision to </w:t>
      </w:r>
      <w:r w:rsidR="007D3730">
        <w:rPr>
          <w:rFonts w:ascii="Arial Narrow" w:hAnsi="Arial Narrow"/>
          <w:sz w:val="24"/>
          <w:szCs w:val="24"/>
        </w:rPr>
        <w:t>pursue</w:t>
      </w:r>
      <w:r w:rsidRPr="001C7C22">
        <w:rPr>
          <w:rFonts w:ascii="Arial Narrow" w:hAnsi="Arial Narrow"/>
          <w:sz w:val="24"/>
          <w:szCs w:val="24"/>
        </w:rPr>
        <w:t xml:space="preserve"> a social work</w:t>
      </w:r>
      <w:r w:rsidR="007D3730">
        <w:rPr>
          <w:rFonts w:ascii="Arial Narrow" w:hAnsi="Arial Narrow"/>
          <w:sz w:val="24"/>
          <w:szCs w:val="24"/>
        </w:rPr>
        <w:t xml:space="preserve"> degree</w:t>
      </w:r>
      <w:r w:rsidR="00DB6698">
        <w:rPr>
          <w:rFonts w:ascii="Arial Narrow" w:hAnsi="Arial Narrow"/>
          <w:sz w:val="24"/>
          <w:szCs w:val="24"/>
        </w:rPr>
        <w:t>.</w:t>
      </w:r>
      <w:r w:rsidR="007D3730">
        <w:rPr>
          <w:rFonts w:ascii="Arial Narrow" w:hAnsi="Arial Narrow"/>
          <w:sz w:val="24"/>
          <w:szCs w:val="24"/>
        </w:rPr>
        <w:t xml:space="preserve">  Use the Social Service Experience Table template below.</w:t>
      </w:r>
    </w:p>
    <w:p w14:paraId="20F5A5AE" w14:textId="77777777" w:rsidR="00B234C7" w:rsidRPr="001C7C22" w:rsidRDefault="00B234C7" w:rsidP="00ED641B">
      <w:pPr>
        <w:shd w:val="clear" w:color="auto" w:fill="FFFFFF"/>
        <w:spacing w:after="0" w:line="240" w:lineRule="auto"/>
        <w:rPr>
          <w:rFonts w:ascii="Arial Narrow" w:hAnsi="Arial Narrow" w:cstheme="minorHAnsi"/>
          <w:sz w:val="24"/>
          <w:szCs w:val="24"/>
        </w:rPr>
      </w:pPr>
    </w:p>
    <w:p w14:paraId="3FD84628" w14:textId="00904998" w:rsidR="00B234C7" w:rsidRPr="001C7C22" w:rsidRDefault="00B234C7" w:rsidP="00B234C7">
      <w:pPr>
        <w:pStyle w:val="BodyText"/>
        <w:spacing w:before="21" w:line="254" w:lineRule="auto"/>
        <w:ind w:right="205"/>
        <w:rPr>
          <w:rFonts w:cstheme="minorHAnsi"/>
          <w:sz w:val="24"/>
          <w:szCs w:val="24"/>
        </w:rPr>
      </w:pPr>
      <w:r w:rsidRPr="001C7C22">
        <w:rPr>
          <w:rFonts w:cstheme="minorHAnsi"/>
          <w:sz w:val="24"/>
          <w:szCs w:val="24"/>
        </w:rPr>
        <w:t xml:space="preserve">In the </w:t>
      </w:r>
      <w:r w:rsidRPr="001C7C22">
        <w:rPr>
          <w:rFonts w:cstheme="minorHAnsi"/>
          <w:b/>
          <w:bCs/>
          <w:sz w:val="24"/>
          <w:szCs w:val="24"/>
        </w:rPr>
        <w:t>Other Relevant Activities</w:t>
      </w:r>
      <w:r w:rsidRPr="001C7C22">
        <w:rPr>
          <w:rFonts w:cstheme="minorHAnsi"/>
          <w:bCs/>
          <w:sz w:val="24"/>
          <w:szCs w:val="24"/>
        </w:rPr>
        <w:t xml:space="preserve"> section, </w:t>
      </w:r>
      <w:r w:rsidRPr="001C7C22">
        <w:rPr>
          <w:rFonts w:cstheme="minorHAnsi"/>
          <w:sz w:val="24"/>
          <w:szCs w:val="24"/>
        </w:rPr>
        <w:t>list other activities and offices you have held (designate if held in high school/college/other) that you feel are important to share.</w:t>
      </w:r>
    </w:p>
    <w:p w14:paraId="032AC771" w14:textId="77777777" w:rsidR="00ED641B" w:rsidRPr="001C7C22" w:rsidRDefault="00ED641B" w:rsidP="00ED641B">
      <w:pPr>
        <w:shd w:val="clear" w:color="auto" w:fill="FFFFFF"/>
        <w:spacing w:after="0" w:line="240" w:lineRule="auto"/>
        <w:rPr>
          <w:rFonts w:ascii="Arial Narrow" w:hAnsi="Arial Narrow"/>
          <w:sz w:val="24"/>
          <w:szCs w:val="24"/>
        </w:rPr>
      </w:pPr>
    </w:p>
    <w:p w14:paraId="242A97B6" w14:textId="06B4661B" w:rsidR="000613C2" w:rsidRPr="001C7C22" w:rsidRDefault="00D20C80">
      <w:pPr>
        <w:rPr>
          <w:rFonts w:ascii="Arial Narrow" w:hAnsi="Arial Narrow"/>
          <w:sz w:val="24"/>
          <w:szCs w:val="24"/>
        </w:rPr>
      </w:pPr>
      <w:r w:rsidRPr="001C7C22">
        <w:rPr>
          <w:rFonts w:ascii="Arial Narrow" w:hAnsi="Arial Narrow"/>
          <w:b/>
          <w:bCs/>
          <w:sz w:val="24"/>
          <w:szCs w:val="24"/>
        </w:rPr>
        <w:t>Table 1.</w:t>
      </w:r>
      <w:r w:rsidRPr="001C7C22">
        <w:rPr>
          <w:rFonts w:ascii="Arial Narrow" w:hAnsi="Arial Narrow"/>
          <w:sz w:val="24"/>
          <w:szCs w:val="24"/>
        </w:rPr>
        <w:t xml:space="preserve"> </w:t>
      </w:r>
      <w:r w:rsidR="00B234C7" w:rsidRPr="001C7C22">
        <w:rPr>
          <w:rFonts w:ascii="Arial Narrow" w:hAnsi="Arial Narrow"/>
          <w:sz w:val="24"/>
          <w:szCs w:val="24"/>
        </w:rPr>
        <w:t xml:space="preserve">List and describe </w:t>
      </w:r>
      <w:r w:rsidRPr="001C7C22">
        <w:rPr>
          <w:rFonts w:ascii="Arial Narrow" w:hAnsi="Arial Narrow"/>
          <w:sz w:val="24"/>
          <w:szCs w:val="24"/>
        </w:rPr>
        <w:t xml:space="preserve">your volunteer, community </w:t>
      </w:r>
      <w:r w:rsidR="007D3730">
        <w:rPr>
          <w:rFonts w:ascii="Arial Narrow" w:hAnsi="Arial Narrow"/>
          <w:sz w:val="24"/>
          <w:szCs w:val="24"/>
        </w:rPr>
        <w:t>engagement</w:t>
      </w:r>
      <w:r w:rsidRPr="001C7C22">
        <w:rPr>
          <w:rFonts w:ascii="Arial Narrow" w:hAnsi="Arial Narrow"/>
          <w:sz w:val="24"/>
          <w:szCs w:val="24"/>
        </w:rPr>
        <w:t xml:space="preserve">/activism and/or professional </w:t>
      </w:r>
      <w:r w:rsidRPr="001C7C22">
        <w:rPr>
          <w:rFonts w:ascii="Arial Narrow" w:hAnsi="Arial Narrow"/>
          <w:b/>
          <w:bCs/>
          <w:sz w:val="24"/>
          <w:szCs w:val="24"/>
        </w:rPr>
        <w:t>social service-related</w:t>
      </w:r>
      <w:r w:rsidRPr="001C7C22">
        <w:rPr>
          <w:rFonts w:ascii="Arial Narrow" w:hAnsi="Arial Narrow"/>
          <w:sz w:val="24"/>
          <w:szCs w:val="24"/>
        </w:rPr>
        <w:t xml:space="preserve"> experiences starting with </w:t>
      </w:r>
      <w:r w:rsidR="00BC0D11">
        <w:rPr>
          <w:rFonts w:ascii="Arial Narrow" w:hAnsi="Arial Narrow"/>
          <w:sz w:val="24"/>
          <w:szCs w:val="24"/>
        </w:rPr>
        <w:t>your longest-term experiences first; followed by additional experiences you think are relevant.</w:t>
      </w:r>
      <w:r w:rsidRPr="001C7C22">
        <w:rPr>
          <w:rFonts w:ascii="Arial Narrow" w:hAnsi="Arial Narrow"/>
          <w:sz w:val="24"/>
          <w:szCs w:val="24"/>
        </w:rPr>
        <w:t xml:space="preserve">  You can insert more rows </w:t>
      </w:r>
      <w:r w:rsidR="00B234C7" w:rsidRPr="001C7C22">
        <w:rPr>
          <w:rFonts w:ascii="Arial Narrow" w:hAnsi="Arial Narrow"/>
          <w:sz w:val="24"/>
          <w:szCs w:val="24"/>
        </w:rPr>
        <w:t xml:space="preserve">in </w:t>
      </w:r>
      <w:r w:rsidRPr="001C7C22">
        <w:rPr>
          <w:rFonts w:ascii="Arial Narrow" w:hAnsi="Arial Narrow"/>
          <w:sz w:val="24"/>
          <w:szCs w:val="24"/>
        </w:rPr>
        <w:t>the table if nee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4"/>
        <w:gridCol w:w="961"/>
        <w:gridCol w:w="857"/>
        <w:gridCol w:w="1076"/>
        <w:gridCol w:w="994"/>
        <w:gridCol w:w="1074"/>
        <w:gridCol w:w="6282"/>
      </w:tblGrid>
      <w:tr w:rsidR="00DB6698" w:rsidRPr="001C7C22" w14:paraId="76F9EC30" w14:textId="77777777" w:rsidTr="00DB6698">
        <w:tc>
          <w:tcPr>
            <w:tcW w:w="2024" w:type="dxa"/>
          </w:tcPr>
          <w:p w14:paraId="32A5CF28" w14:textId="72C55C47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Service Organization Name</w:t>
            </w:r>
          </w:p>
        </w:tc>
        <w:tc>
          <w:tcPr>
            <w:tcW w:w="961" w:type="dxa"/>
          </w:tcPr>
          <w:p w14:paraId="1E08FA5D" w14:textId="21C6E51C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Is/Was this a paid position?  Yes / No</w:t>
            </w:r>
          </w:p>
        </w:tc>
        <w:tc>
          <w:tcPr>
            <w:tcW w:w="860" w:type="dxa"/>
          </w:tcPr>
          <w:p w14:paraId="7F660A02" w14:textId="77777777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Did you receive course credit?</w:t>
            </w:r>
          </w:p>
          <w:p w14:paraId="59798A8A" w14:textId="37DEB40A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Yes / No</w:t>
            </w:r>
          </w:p>
        </w:tc>
        <w:tc>
          <w:tcPr>
            <w:tcW w:w="1088" w:type="dxa"/>
          </w:tcPr>
          <w:p w14:paraId="26C4B849" w14:textId="376AE086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Time spent (e.g., 10 hours per week; 5 hours per month)</w:t>
            </w:r>
          </w:p>
        </w:tc>
        <w:tc>
          <w:tcPr>
            <w:tcW w:w="1002" w:type="dxa"/>
          </w:tcPr>
          <w:p w14:paraId="63DE8E6D" w14:textId="2B86A5FE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Date(s) of Service Mo/Yr – Mo/Yr</w:t>
            </w:r>
          </w:p>
        </w:tc>
        <w:tc>
          <w:tcPr>
            <w:tcW w:w="810" w:type="dxa"/>
          </w:tcPr>
          <w:p w14:paraId="0476F968" w14:textId="282E247A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Number of years &amp; months in the experience (e.g., 1 yr 3 mo.)</w:t>
            </w:r>
          </w:p>
        </w:tc>
        <w:tc>
          <w:tcPr>
            <w:tcW w:w="6493" w:type="dxa"/>
          </w:tcPr>
          <w:p w14:paraId="6C0AD77E" w14:textId="740F27CE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Briefly describe your tasks.</w:t>
            </w:r>
          </w:p>
        </w:tc>
      </w:tr>
      <w:tr w:rsidR="00DB6698" w:rsidRPr="001C7C22" w14:paraId="6833EFC5" w14:textId="77777777" w:rsidTr="00DB6698">
        <w:tc>
          <w:tcPr>
            <w:tcW w:w="2024" w:type="dxa"/>
          </w:tcPr>
          <w:p w14:paraId="6CE6F189" w14:textId="14A98042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72CCF799" w14:textId="7EA82BE9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3C4398E6" w14:textId="19161173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84D9430" w14:textId="62274F32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233AA6BE" w14:textId="528F6520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481DDCD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C1B8E6F" w14:textId="634AD01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31B59526" w14:textId="77777777" w:rsidTr="00DB6698">
        <w:tc>
          <w:tcPr>
            <w:tcW w:w="2024" w:type="dxa"/>
          </w:tcPr>
          <w:p w14:paraId="2B82424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3F35F60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142C995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E03E29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4619A7D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249F1326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61486773" w14:textId="3CAF1AAC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6AE431B3" w14:textId="77777777" w:rsidTr="00DB6698">
        <w:tc>
          <w:tcPr>
            <w:tcW w:w="2024" w:type="dxa"/>
          </w:tcPr>
          <w:p w14:paraId="1E279BA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708A84F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0D1C063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72864F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33B56B6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0F34C3D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51E575C7" w14:textId="05AE6A68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36B7D67D" w14:textId="77777777" w:rsidTr="00DB6698">
        <w:tc>
          <w:tcPr>
            <w:tcW w:w="2024" w:type="dxa"/>
          </w:tcPr>
          <w:p w14:paraId="4F539B2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557351F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441CA981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1A9F90DC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7684F6F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0B5AEA86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6603B15B" w14:textId="7649E173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543DFB22" w14:textId="77777777" w:rsidTr="00DB6698">
        <w:tc>
          <w:tcPr>
            <w:tcW w:w="2024" w:type="dxa"/>
          </w:tcPr>
          <w:p w14:paraId="046A8A8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06517B1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7EEB181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1C07E6D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762EF69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714843C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02B77CDE" w14:textId="39E3BFF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0B5EB5A0" w14:textId="77777777" w:rsidTr="00DB6698">
        <w:tc>
          <w:tcPr>
            <w:tcW w:w="2024" w:type="dxa"/>
          </w:tcPr>
          <w:p w14:paraId="3DDD0CCD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6440DEA6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27AA7FC4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52F4468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0042E8C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2BFCD2E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21E939E4" w14:textId="7C5D8D26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11F1FE4A" w14:textId="77777777" w:rsidTr="00DB6698">
        <w:tc>
          <w:tcPr>
            <w:tcW w:w="2024" w:type="dxa"/>
          </w:tcPr>
          <w:p w14:paraId="36C2D13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6AE2091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7C84BCA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B4757ED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4B04C430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44D93A8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0E73BE8" w14:textId="1D32E71E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1DF5C2B3" w14:textId="77777777" w:rsidTr="00DB6698">
        <w:tc>
          <w:tcPr>
            <w:tcW w:w="2024" w:type="dxa"/>
          </w:tcPr>
          <w:p w14:paraId="00AA8B7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29B56D6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30322CE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FF2941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68292970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0A9B64B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0E278A6A" w14:textId="5CA6EB3D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60E7815A" w14:textId="77777777" w:rsidTr="00DB6698">
        <w:tc>
          <w:tcPr>
            <w:tcW w:w="2024" w:type="dxa"/>
          </w:tcPr>
          <w:p w14:paraId="0951C50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21016BF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4E971627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1539BDF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6338B65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1ECE2C9D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1B8281C" w14:textId="0673AD5B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6D7EE0AB" w14:textId="77777777" w:rsidTr="00DB6698">
        <w:tc>
          <w:tcPr>
            <w:tcW w:w="2024" w:type="dxa"/>
          </w:tcPr>
          <w:p w14:paraId="7B6DB79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3B2A2DEC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5C30849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4C5B3DC4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635D68C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164CE2B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189C608" w14:textId="6692517C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235D855B" w14:textId="77777777" w:rsidTr="00DB6698">
        <w:tc>
          <w:tcPr>
            <w:tcW w:w="2024" w:type="dxa"/>
          </w:tcPr>
          <w:p w14:paraId="3995918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39FD143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3CFDDEA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7253372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7D77E3D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46E86D2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7B6D18CE" w14:textId="1EA1F95F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5220CD34" w14:textId="77777777" w:rsidTr="00DB6698">
        <w:tc>
          <w:tcPr>
            <w:tcW w:w="2024" w:type="dxa"/>
          </w:tcPr>
          <w:p w14:paraId="71E79C1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5D5CA9D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46ECD55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6C1D0A4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546DC91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5298B69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2C95DD1" w14:textId="5DB0617C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10600A4" w14:textId="1D89523F" w:rsidR="00D20C80" w:rsidRPr="001C7C22" w:rsidRDefault="00D20C80">
      <w:pPr>
        <w:rPr>
          <w:rFonts w:ascii="Arial Narrow" w:hAnsi="Arial Narrow"/>
          <w:sz w:val="24"/>
          <w:szCs w:val="24"/>
        </w:rPr>
      </w:pPr>
    </w:p>
    <w:p w14:paraId="7F5AB49B" w14:textId="55CFA062" w:rsidR="00DB6698" w:rsidRPr="001C7C22" w:rsidRDefault="00B234C7" w:rsidP="002767B3">
      <w:pPr>
        <w:rPr>
          <w:rFonts w:ascii="Arial Narrow" w:hAnsi="Arial Narrow"/>
          <w:bCs/>
          <w:sz w:val="24"/>
          <w:szCs w:val="24"/>
        </w:rPr>
      </w:pPr>
      <w:r w:rsidRPr="001C7C22">
        <w:rPr>
          <w:rFonts w:ascii="Arial Narrow" w:hAnsi="Arial Narrow"/>
          <w:b/>
          <w:bCs/>
          <w:sz w:val="24"/>
          <w:szCs w:val="24"/>
        </w:rPr>
        <w:t xml:space="preserve">Other Relevant Activities:  </w:t>
      </w:r>
      <w:r w:rsidR="00050501" w:rsidRPr="001C7C22">
        <w:rPr>
          <w:rFonts w:ascii="Arial Narrow" w:hAnsi="Arial Narrow"/>
          <w:bCs/>
          <w:sz w:val="24"/>
          <w:szCs w:val="24"/>
        </w:rPr>
        <w:t>List</w:t>
      </w:r>
      <w:r w:rsidR="0029674F" w:rsidRPr="001C7C22">
        <w:rPr>
          <w:rFonts w:ascii="Arial Narrow" w:hAnsi="Arial Narrow"/>
          <w:bCs/>
          <w:sz w:val="24"/>
          <w:szCs w:val="24"/>
        </w:rPr>
        <w:t xml:space="preserve"> </w:t>
      </w:r>
      <w:r w:rsidR="00DB6698">
        <w:rPr>
          <w:rFonts w:ascii="Arial Narrow" w:hAnsi="Arial Narrow"/>
          <w:bCs/>
          <w:sz w:val="24"/>
          <w:szCs w:val="24"/>
        </w:rPr>
        <w:t xml:space="preserve">below </w:t>
      </w:r>
      <w:r w:rsidR="00050501" w:rsidRPr="001C7C22">
        <w:rPr>
          <w:rFonts w:ascii="Arial Narrow" w:hAnsi="Arial Narrow"/>
          <w:bCs/>
          <w:sz w:val="24"/>
          <w:szCs w:val="24"/>
        </w:rPr>
        <w:t xml:space="preserve">other </w:t>
      </w:r>
      <w:r w:rsidRPr="001C7C22">
        <w:rPr>
          <w:rFonts w:ascii="Arial Narrow" w:hAnsi="Arial Narrow"/>
          <w:bCs/>
          <w:sz w:val="24"/>
          <w:szCs w:val="24"/>
        </w:rPr>
        <w:t xml:space="preserve">relevant </w:t>
      </w:r>
      <w:r w:rsidR="00050501" w:rsidRPr="001C7C22">
        <w:rPr>
          <w:rFonts w:ascii="Arial Narrow" w:hAnsi="Arial Narrow"/>
          <w:bCs/>
          <w:sz w:val="24"/>
          <w:szCs w:val="24"/>
        </w:rPr>
        <w:t>activities and offices that you have held (designate if held in high school/college/other).</w:t>
      </w:r>
    </w:p>
    <w:sectPr w:rsidR="00DB6698" w:rsidRPr="001C7C22" w:rsidSect="00285F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2F351F" w14:textId="77777777" w:rsidR="004E3381" w:rsidRDefault="004E3381" w:rsidP="004E3381">
      <w:pPr>
        <w:spacing w:after="0" w:line="240" w:lineRule="auto"/>
      </w:pPr>
      <w:r>
        <w:separator/>
      </w:r>
    </w:p>
  </w:endnote>
  <w:endnote w:type="continuationSeparator" w:id="0">
    <w:p w14:paraId="767E688C" w14:textId="77777777" w:rsidR="004E3381" w:rsidRDefault="004E3381" w:rsidP="004E3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78461" w14:textId="77777777" w:rsidR="004E3381" w:rsidRDefault="004E33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09475" w14:textId="77777777" w:rsidR="004E3381" w:rsidRDefault="004E33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B6162" w14:textId="77777777" w:rsidR="004E3381" w:rsidRDefault="004E33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89EEF" w14:textId="77777777" w:rsidR="004E3381" w:rsidRDefault="004E3381" w:rsidP="004E3381">
      <w:pPr>
        <w:spacing w:after="0" w:line="240" w:lineRule="auto"/>
      </w:pPr>
      <w:r>
        <w:separator/>
      </w:r>
    </w:p>
  </w:footnote>
  <w:footnote w:type="continuationSeparator" w:id="0">
    <w:p w14:paraId="6240C9E8" w14:textId="77777777" w:rsidR="004E3381" w:rsidRDefault="004E3381" w:rsidP="004E33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66CCD" w14:textId="77777777" w:rsidR="004E3381" w:rsidRDefault="004E33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69DB2" w14:textId="3195EB39" w:rsidR="004E3381" w:rsidRDefault="004E33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AF5FA" w14:textId="77777777" w:rsidR="004E3381" w:rsidRDefault="004E33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365938"/>
    <w:multiLevelType w:val="hybridMultilevel"/>
    <w:tmpl w:val="248A12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sjQ1MDExMzcyN7JU0lEKTi0uzszPAykwqgUAOYSqGywAAAA="/>
  </w:docVars>
  <w:rsids>
    <w:rsidRoot w:val="00D20C80"/>
    <w:rsid w:val="00050501"/>
    <w:rsid w:val="000613C2"/>
    <w:rsid w:val="00112C93"/>
    <w:rsid w:val="001170B8"/>
    <w:rsid w:val="001C7C22"/>
    <w:rsid w:val="002767B3"/>
    <w:rsid w:val="00285F01"/>
    <w:rsid w:val="0029674F"/>
    <w:rsid w:val="0036073B"/>
    <w:rsid w:val="00444CAE"/>
    <w:rsid w:val="004E3381"/>
    <w:rsid w:val="005150C8"/>
    <w:rsid w:val="005B5514"/>
    <w:rsid w:val="007504C7"/>
    <w:rsid w:val="007978B4"/>
    <w:rsid w:val="007D3730"/>
    <w:rsid w:val="00994735"/>
    <w:rsid w:val="00A03B75"/>
    <w:rsid w:val="00B234C7"/>
    <w:rsid w:val="00BC0D11"/>
    <w:rsid w:val="00CB7F2B"/>
    <w:rsid w:val="00D20C80"/>
    <w:rsid w:val="00DB6698"/>
    <w:rsid w:val="00DF599B"/>
    <w:rsid w:val="00ED641B"/>
    <w:rsid w:val="00F10E10"/>
    <w:rsid w:val="00F2099D"/>
    <w:rsid w:val="00F85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A6A0F05"/>
  <w15:chartTrackingRefBased/>
  <w15:docId w15:val="{880B48D4-E449-402F-A365-385B5130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3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381"/>
  </w:style>
  <w:style w:type="paragraph" w:styleId="Footer">
    <w:name w:val="footer"/>
    <w:basedOn w:val="Normal"/>
    <w:link w:val="FooterChar"/>
    <w:uiPriority w:val="99"/>
    <w:unhideWhenUsed/>
    <w:rsid w:val="004E3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381"/>
  </w:style>
  <w:style w:type="character" w:styleId="CommentReference">
    <w:name w:val="annotation reference"/>
    <w:basedOn w:val="DefaultParagraphFont"/>
    <w:uiPriority w:val="99"/>
    <w:semiHidden/>
    <w:unhideWhenUsed/>
    <w:rsid w:val="00B23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4C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34C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4C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234C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234C7"/>
    <w:rPr>
      <w:rFonts w:ascii="Arial Narrow" w:eastAsia="Arial Narrow" w:hAnsi="Arial Narrow" w:cs="Arial Narrow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21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6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D2534-5B9B-4766-92D6-2C7700FBD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Iowa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en, Tomeka J</dc:creator>
  <cp:keywords/>
  <dc:description/>
  <cp:lastModifiedBy>Petersen, Tomeka J</cp:lastModifiedBy>
  <cp:revision>7</cp:revision>
  <dcterms:created xsi:type="dcterms:W3CDTF">2020-08-12T20:59:00Z</dcterms:created>
  <dcterms:modified xsi:type="dcterms:W3CDTF">2020-09-01T19:41:00Z</dcterms:modified>
</cp:coreProperties>
</file>